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745F" w:rsidRDefault="002248F7" w:rsidP="002248F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SARGODHA</w:t>
      </w:r>
    </w:p>
    <w:p w:rsidR="002248F7" w:rsidRPr="001C658D" w:rsidRDefault="002248F7" w:rsidP="00677E19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1C658D">
        <w:rPr>
          <w:rFonts w:ascii="Times New Roman" w:hAnsi="Times New Roman" w:cs="Times New Roman"/>
          <w:sz w:val="20"/>
          <w:szCs w:val="20"/>
        </w:rPr>
        <w:t xml:space="preserve">DEPARTMENT OF </w:t>
      </w:r>
      <w:r w:rsidR="00677E19">
        <w:rPr>
          <w:rFonts w:ascii="Times New Roman" w:hAnsi="Times New Roman" w:cs="Times New Roman"/>
          <w:sz w:val="20"/>
          <w:szCs w:val="20"/>
        </w:rPr>
        <w:t>AGRONOMY</w:t>
      </w:r>
      <w:r w:rsidR="00214486">
        <w:rPr>
          <w:rFonts w:ascii="Times New Roman" w:hAnsi="Times New Roman" w:cs="Times New Roman"/>
          <w:sz w:val="20"/>
          <w:szCs w:val="20"/>
        </w:rPr>
        <w:t>,</w:t>
      </w:r>
      <w:r w:rsidRPr="001C658D">
        <w:rPr>
          <w:rFonts w:ascii="Times New Roman" w:hAnsi="Times New Roman" w:cs="Times New Roman"/>
          <w:sz w:val="20"/>
          <w:szCs w:val="20"/>
        </w:rPr>
        <w:t xml:space="preserve"> COLLEGE OF AGRICULTURE</w:t>
      </w:r>
    </w:p>
    <w:p w:rsidR="00B174C9" w:rsidRDefault="00B174C9">
      <w:pPr>
        <w:rPr>
          <w:rFonts w:ascii="Times New Roman" w:hAnsi="Times New Roman" w:cs="Times New Roman"/>
          <w:sz w:val="24"/>
          <w:szCs w:val="24"/>
        </w:rPr>
      </w:pPr>
    </w:p>
    <w:p w:rsidR="002248F7" w:rsidRDefault="001C658D" w:rsidP="00B77C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OUTLI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3703D">
        <w:rPr>
          <w:rFonts w:ascii="Times New Roman" w:hAnsi="Times New Roman" w:cs="Times New Roman"/>
          <w:sz w:val="24"/>
          <w:szCs w:val="24"/>
        </w:rPr>
        <w:t xml:space="preserve">      Spring</w:t>
      </w:r>
      <w:r w:rsidR="00214486">
        <w:rPr>
          <w:rFonts w:ascii="Times New Roman" w:hAnsi="Times New Roman" w:cs="Times New Roman"/>
          <w:sz w:val="24"/>
          <w:szCs w:val="24"/>
        </w:rPr>
        <w:t xml:space="preserve"> </w:t>
      </w:r>
      <w:r w:rsidR="00F377C7">
        <w:rPr>
          <w:rFonts w:ascii="Times New Roman" w:hAnsi="Times New Roman" w:cs="Times New Roman"/>
          <w:sz w:val="24"/>
          <w:szCs w:val="24"/>
        </w:rPr>
        <w:t>-2020</w:t>
      </w:r>
    </w:p>
    <w:p w:rsidR="004A66AC" w:rsidRDefault="00B174C9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Title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214486">
        <w:rPr>
          <w:rFonts w:ascii="Times New Roman" w:hAnsi="Times New Roman" w:cs="Times New Roman"/>
          <w:sz w:val="24"/>
          <w:szCs w:val="24"/>
        </w:rPr>
        <w:t>Climate Change and Agriculture</w:t>
      </w:r>
      <w:r w:rsidR="000D4DAE" w:rsidRPr="000D4DAE">
        <w:rPr>
          <w:rFonts w:ascii="Times New Roman" w:hAnsi="Times New Roman" w:cs="Times New Roman"/>
          <w:sz w:val="24"/>
          <w:szCs w:val="24"/>
        </w:rPr>
        <w:t xml:space="preserve">                      </w:t>
      </w:r>
    </w:p>
    <w:p w:rsidR="00B174C9" w:rsidRDefault="00B174C9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Code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03745F">
        <w:rPr>
          <w:rFonts w:ascii="Times New Roman" w:hAnsi="Times New Roman" w:cs="Times New Roman"/>
          <w:sz w:val="24"/>
          <w:szCs w:val="24"/>
        </w:rPr>
        <w:tab/>
        <w:t>AGRO</w:t>
      </w:r>
      <w:r w:rsidR="000D4DAE" w:rsidRPr="000D4DAE">
        <w:rPr>
          <w:rFonts w:ascii="Times New Roman" w:hAnsi="Times New Roman" w:cs="Times New Roman"/>
          <w:sz w:val="24"/>
          <w:szCs w:val="24"/>
        </w:rPr>
        <w:t>-</w:t>
      </w:r>
      <w:r w:rsidR="00F3703D">
        <w:rPr>
          <w:rFonts w:ascii="Times New Roman" w:hAnsi="Times New Roman" w:cs="Times New Roman"/>
          <w:sz w:val="24"/>
          <w:szCs w:val="24"/>
        </w:rPr>
        <w:t>7117</w:t>
      </w:r>
      <w:r w:rsidR="000D4DAE" w:rsidRPr="000D4DAE">
        <w:rPr>
          <w:rFonts w:ascii="Times New Roman" w:hAnsi="Times New Roman" w:cs="Times New Roman"/>
          <w:sz w:val="24"/>
          <w:szCs w:val="24"/>
        </w:rPr>
        <w:tab/>
      </w:r>
      <w:r w:rsidR="00BA2EB3">
        <w:rPr>
          <w:rFonts w:ascii="Times New Roman" w:hAnsi="Times New Roman" w:cs="Times New Roman"/>
          <w:sz w:val="24"/>
          <w:szCs w:val="24"/>
        </w:rPr>
        <w:tab/>
      </w:r>
    </w:p>
    <w:p w:rsidR="00B174C9" w:rsidRDefault="00B174C9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dit Hours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0D4DAE" w:rsidRPr="000D4DAE">
        <w:rPr>
          <w:rFonts w:ascii="Times New Roman" w:hAnsi="Times New Roman" w:cs="Times New Roman"/>
          <w:sz w:val="24"/>
          <w:szCs w:val="24"/>
        </w:rPr>
        <w:t>3(3-0)</w:t>
      </w:r>
    </w:p>
    <w:p w:rsidR="00B77CB5" w:rsidRDefault="00B77CB5" w:rsidP="0003745F">
      <w:pPr>
        <w:rPr>
          <w:rFonts w:ascii="Times New Roman" w:hAnsi="Times New Roman" w:cs="Times New Roman"/>
          <w:sz w:val="24"/>
          <w:szCs w:val="24"/>
        </w:rPr>
      </w:pPr>
    </w:p>
    <w:p w:rsidR="00351056" w:rsidRDefault="00351056" w:rsidP="00B77CB5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:</w:t>
      </w:r>
      <w:r w:rsidR="00BA2EB3">
        <w:rPr>
          <w:rFonts w:ascii="Times New Roman" w:hAnsi="Times New Roman" w:cs="Times New Roman"/>
          <w:sz w:val="24"/>
          <w:szCs w:val="24"/>
        </w:rPr>
        <w:tab/>
      </w:r>
      <w:r w:rsidR="0003745F">
        <w:rPr>
          <w:rFonts w:ascii="Times New Roman" w:hAnsi="Times New Roman" w:cs="Times New Roman"/>
          <w:sz w:val="24"/>
          <w:szCs w:val="24"/>
        </w:rPr>
        <w:tab/>
      </w:r>
      <w:r w:rsidR="000D4DAE" w:rsidRPr="00675982">
        <w:rPr>
          <w:rFonts w:asciiTheme="majorBidi" w:hAnsiTheme="majorBidi" w:cstheme="majorBidi"/>
          <w:bCs/>
          <w:noProof/>
          <w:sz w:val="24"/>
          <w:szCs w:val="24"/>
          <w:lang w:val="en-GB"/>
        </w:rPr>
        <w:t>Dr</w:t>
      </w:r>
      <w:r w:rsidR="00214486">
        <w:rPr>
          <w:rFonts w:asciiTheme="majorBidi" w:hAnsiTheme="majorBidi" w:cstheme="majorBidi"/>
          <w:bCs/>
          <w:sz w:val="24"/>
          <w:szCs w:val="24"/>
          <w:lang w:val="en-GB"/>
        </w:rPr>
        <w:t xml:space="preserve">. </w:t>
      </w:r>
      <w:proofErr w:type="spellStart"/>
      <w:r w:rsidR="00214486">
        <w:rPr>
          <w:rFonts w:asciiTheme="majorBidi" w:hAnsiTheme="majorBidi" w:cstheme="majorBidi"/>
          <w:bCs/>
          <w:sz w:val="24"/>
          <w:szCs w:val="24"/>
          <w:lang w:val="en-GB"/>
        </w:rPr>
        <w:t>Amjed</w:t>
      </w:r>
      <w:proofErr w:type="spellEnd"/>
      <w:r w:rsidR="00214486">
        <w:rPr>
          <w:rFonts w:asciiTheme="majorBidi" w:hAnsiTheme="majorBidi" w:cstheme="majorBidi"/>
          <w:bCs/>
          <w:sz w:val="24"/>
          <w:szCs w:val="24"/>
          <w:lang w:val="en-GB"/>
        </w:rPr>
        <w:t xml:space="preserve"> Ali</w:t>
      </w:r>
      <w:r w:rsidR="00BA2EB3">
        <w:rPr>
          <w:rFonts w:ascii="Times New Roman" w:hAnsi="Times New Roman" w:cs="Times New Roman"/>
          <w:sz w:val="24"/>
          <w:szCs w:val="24"/>
        </w:rPr>
        <w:tab/>
      </w:r>
    </w:p>
    <w:p w:rsidR="000D4DAE" w:rsidRPr="00866B9F" w:rsidRDefault="00351056" w:rsidP="00B77CB5">
      <w:pPr>
        <w:spacing w:after="24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</w:t>
      </w:r>
      <w:r w:rsidR="00C35A90">
        <w:rPr>
          <w:rFonts w:ascii="Times New Roman" w:hAnsi="Times New Roman" w:cs="Times New Roman"/>
          <w:sz w:val="24"/>
          <w:szCs w:val="24"/>
        </w:rPr>
        <w:tab/>
      </w:r>
      <w:r w:rsidR="00214486">
        <w:rPr>
          <w:rFonts w:ascii="Times New Roman" w:hAnsi="Times New Roman" w:cs="Times New Roman"/>
          <w:sz w:val="24"/>
          <w:szCs w:val="24"/>
        </w:rPr>
        <w:tab/>
      </w:r>
      <w:r w:rsidR="00214486">
        <w:rPr>
          <w:rFonts w:ascii="Times New Roman" w:hAnsi="Times New Roman" w:cs="Times New Roman"/>
          <w:sz w:val="24"/>
          <w:szCs w:val="24"/>
        </w:rPr>
        <w:tab/>
        <w:t>amjed.ali</w:t>
      </w:r>
      <w:r w:rsidR="0003745F">
        <w:rPr>
          <w:rFonts w:ascii="Times New Roman" w:hAnsi="Times New Roman" w:cs="Times New Roman"/>
          <w:sz w:val="24"/>
          <w:szCs w:val="24"/>
        </w:rPr>
        <w:t>@uos.edu.pk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576"/>
      </w:tblGrid>
      <w:tr w:rsidR="002248F7" w:rsidTr="002248F7">
        <w:tc>
          <w:tcPr>
            <w:tcW w:w="9576" w:type="dxa"/>
            <w:shd w:val="clear" w:color="auto" w:fill="000000" w:themeFill="text1"/>
          </w:tcPr>
          <w:p w:rsidR="002248F7" w:rsidRPr="00351056" w:rsidRDefault="00106DB9" w:rsidP="00B77CB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SCRIPTION</w:t>
            </w:r>
          </w:p>
        </w:tc>
      </w:tr>
    </w:tbl>
    <w:p w:rsidR="00106DB9" w:rsidRPr="00A078CE" w:rsidRDefault="00966B29" w:rsidP="00A078CE">
      <w:pPr>
        <w:spacing w:after="0"/>
        <w:jc w:val="both"/>
        <w:rPr>
          <w:rFonts w:ascii="Times New Roman" w:hAnsi="Times New Roman"/>
          <w:b/>
          <w:bCs/>
        </w:rPr>
      </w:pPr>
      <w:r w:rsidRPr="005E45BF">
        <w:rPr>
          <w:rFonts w:ascii="Times New Roman" w:hAnsi="Times New Roman" w:cs="Times New Roman"/>
          <w:shd w:val="clear" w:color="auto" w:fill="FFFFFF"/>
        </w:rPr>
        <w:t>The course of “Climate Change and Agriculture” will be helpful for improving the student’s knowledge and awareness about the climate change and their impact on crop production.</w:t>
      </w:r>
      <w:r w:rsidRPr="005E45BF">
        <w:rPr>
          <w:rFonts w:ascii="Times New Roman" w:hAnsi="Times New Roman" w:cs="Times New Roman"/>
        </w:rPr>
        <w:t xml:space="preserve"> The key objectives/outcomes of this course are; to develop ink-link about crop production under changing climate</w:t>
      </w:r>
      <w:r w:rsidR="00A078CE">
        <w:rPr>
          <w:rFonts w:ascii="Times New Roman" w:hAnsi="Times New Roman" w:cs="Times New Roman"/>
        </w:rPr>
        <w:t xml:space="preserve"> as well as</w:t>
      </w:r>
      <w:r w:rsidR="00A078CE">
        <w:rPr>
          <w:rFonts w:ascii="Times New Roman" w:hAnsi="Times New Roman"/>
          <w:b/>
          <w:bCs/>
        </w:rPr>
        <w:t xml:space="preserve"> </w:t>
      </w:r>
      <w:r w:rsidR="00A078CE">
        <w:rPr>
          <w:rFonts w:ascii="Times New Roman" w:hAnsi="Times New Roman" w:cs="Times New Roman"/>
        </w:rPr>
        <w:t>m</w:t>
      </w:r>
      <w:r w:rsidRPr="005E45BF">
        <w:rPr>
          <w:rFonts w:ascii="Times New Roman" w:hAnsi="Times New Roman" w:cs="Times New Roman"/>
        </w:rPr>
        <w:t>itigation and Adaptation strategies for climate change and their impact on crop productivity.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576"/>
      </w:tblGrid>
      <w:tr w:rsidR="00106DB9" w:rsidTr="007E79B7">
        <w:tc>
          <w:tcPr>
            <w:tcW w:w="9576" w:type="dxa"/>
            <w:shd w:val="clear" w:color="auto" w:fill="000000" w:themeFill="text1"/>
          </w:tcPr>
          <w:p w:rsidR="00106DB9" w:rsidRPr="00351056" w:rsidRDefault="00106DB9" w:rsidP="00B77CB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EARNING OUTCOMES</w:t>
            </w:r>
          </w:p>
        </w:tc>
      </w:tr>
    </w:tbl>
    <w:p w:rsidR="000D4DAE" w:rsidRPr="000D4DAE" w:rsidRDefault="000D4DAE" w:rsidP="0003745F">
      <w:pPr>
        <w:spacing w:after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The key objectives of the course are</w:t>
      </w:r>
      <w:r w:rsidR="0003745F">
        <w:rPr>
          <w:rFonts w:ascii="Times New Roman" w:hAnsi="Times New Roman" w:cs="Times New Roman"/>
          <w:iCs/>
        </w:rPr>
        <w:t>:</w:t>
      </w:r>
    </w:p>
    <w:p w:rsidR="000D4DAE" w:rsidRPr="00E718C8" w:rsidRDefault="00DD1F86" w:rsidP="000D4DAE">
      <w:pPr>
        <w:numPr>
          <w:ilvl w:val="0"/>
          <w:numId w:val="1"/>
        </w:numPr>
        <w:shd w:val="clear" w:color="auto" w:fill="FFFFFF"/>
        <w:spacing w:before="96" w:after="96" w:line="302" w:lineRule="atLeast"/>
        <w:textAlignment w:val="baseline"/>
        <w:rPr>
          <w:rFonts w:ascii="inherit" w:eastAsia="Times New Roman" w:hAnsi="inherit" w:cs="Times New Roman"/>
          <w:color w:val="000000"/>
        </w:rPr>
      </w:pPr>
      <w:r w:rsidRPr="00E718C8">
        <w:rPr>
          <w:rFonts w:ascii="inherit" w:eastAsia="Times New Roman" w:hAnsi="inherit" w:cs="Times New Roman"/>
          <w:color w:val="000000"/>
        </w:rPr>
        <w:t>To study the impact of climate change on various crops.</w:t>
      </w:r>
    </w:p>
    <w:p w:rsidR="004E5449" w:rsidRPr="00E718C8" w:rsidRDefault="00DD1F86" w:rsidP="00DD1F86">
      <w:pPr>
        <w:numPr>
          <w:ilvl w:val="0"/>
          <w:numId w:val="1"/>
        </w:numPr>
        <w:shd w:val="clear" w:color="auto" w:fill="FFFFFF"/>
        <w:spacing w:before="96" w:after="96" w:line="302" w:lineRule="atLeast"/>
        <w:textAlignment w:val="baseline"/>
        <w:rPr>
          <w:rFonts w:ascii="inherit" w:eastAsia="Times New Roman" w:hAnsi="inherit" w:cs="Times New Roman"/>
          <w:color w:val="000000"/>
        </w:rPr>
      </w:pPr>
      <w:r w:rsidRPr="00E718C8">
        <w:rPr>
          <w:rFonts w:ascii="inherit" w:eastAsia="Times New Roman" w:hAnsi="inherit" w:cs="Times New Roman"/>
          <w:color w:val="000000"/>
        </w:rPr>
        <w:t xml:space="preserve">To determine the influence of changing climate on insects </w:t>
      </w:r>
      <w:r w:rsidR="00E718C8" w:rsidRPr="00E718C8">
        <w:rPr>
          <w:rFonts w:ascii="inherit" w:eastAsia="Times New Roman" w:hAnsi="inherit" w:cs="Times New Roman"/>
          <w:color w:val="000000"/>
        </w:rPr>
        <w:t>pests,</w:t>
      </w:r>
      <w:r w:rsidRPr="00E718C8">
        <w:rPr>
          <w:rFonts w:ascii="inherit" w:eastAsia="Times New Roman" w:hAnsi="inherit" w:cs="Times New Roman"/>
          <w:color w:val="000000"/>
        </w:rPr>
        <w:t xml:space="preserve"> diseases and weeds.</w:t>
      </w:r>
    </w:p>
    <w:p w:rsidR="00DD1F86" w:rsidRPr="00E718C8" w:rsidRDefault="00DD1F86" w:rsidP="00DD1F86">
      <w:pPr>
        <w:numPr>
          <w:ilvl w:val="0"/>
          <w:numId w:val="1"/>
        </w:numPr>
        <w:shd w:val="clear" w:color="auto" w:fill="FFFFFF"/>
        <w:spacing w:before="96" w:after="96" w:line="302" w:lineRule="atLeast"/>
        <w:textAlignment w:val="baseline"/>
        <w:rPr>
          <w:rFonts w:ascii="inherit" w:eastAsia="Times New Roman" w:hAnsi="inherit" w:cs="Times New Roman"/>
          <w:color w:val="000000"/>
        </w:rPr>
      </w:pPr>
      <w:r w:rsidRPr="00E718C8">
        <w:rPr>
          <w:rFonts w:ascii="inherit" w:eastAsia="Times New Roman" w:hAnsi="inherit" w:cs="Times New Roman"/>
          <w:color w:val="000000"/>
        </w:rPr>
        <w:t xml:space="preserve">To adopt the </w:t>
      </w:r>
      <w:r w:rsidR="00E718C8" w:rsidRPr="00E718C8">
        <w:rPr>
          <w:rFonts w:ascii="inherit" w:eastAsia="Times New Roman" w:hAnsi="inherit" w:cs="Times New Roman"/>
          <w:color w:val="000000"/>
        </w:rPr>
        <w:t>strategy for minimizing the effect of climate change on crop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06DB9" w:rsidTr="007E79B7">
        <w:tc>
          <w:tcPr>
            <w:tcW w:w="9576" w:type="dxa"/>
            <w:shd w:val="clear" w:color="auto" w:fill="000000" w:themeFill="text1"/>
          </w:tcPr>
          <w:p w:rsidR="00106DB9" w:rsidRPr="007007B5" w:rsidRDefault="00106DB9" w:rsidP="007E79B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07B5">
              <w:rPr>
                <w:rFonts w:ascii="Times New Roman" w:hAnsi="Times New Roman" w:cs="Times New Roman"/>
                <w:b/>
              </w:rPr>
              <w:t>CONTENTS</w:t>
            </w:r>
          </w:p>
        </w:tc>
      </w:tr>
    </w:tbl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mate and agriculture</w:t>
      </w:r>
    </w:p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>Climate variability and change, -past, present and future scenario.</w:t>
      </w:r>
    </w:p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>Impact of climate change in different regions.</w:t>
      </w:r>
    </w:p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 xml:space="preserve"> Influence of climate change on productivity of major and minor crops.</w:t>
      </w:r>
    </w:p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 xml:space="preserve"> Implications of changing climatic scenario for pests, livestock and natural resources.</w:t>
      </w:r>
    </w:p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>Strategies for managing climate change and vulnerability.</w:t>
      </w:r>
    </w:p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>Capacity building and action plan for policy makers and planners.</w:t>
      </w:r>
    </w:p>
    <w:p w:rsidR="005F4FB1" w:rsidRPr="005E45BF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 xml:space="preserve"> Concept of REDD Plan (Reducing Emissions from deforestation and forest degradation) plus, climate monitoring.</w:t>
      </w:r>
    </w:p>
    <w:p w:rsidR="00106DB9" w:rsidRPr="005F4FB1" w:rsidRDefault="005F4FB1" w:rsidP="005F4FB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E45BF">
        <w:rPr>
          <w:rFonts w:ascii="Times New Roman" w:hAnsi="Times New Roman" w:cs="Times New Roman"/>
        </w:rPr>
        <w:t>Mitigation and Adaptation strategies for climate change, Carbon sequestration and World weather Institutes (NAMA, INDC and CDM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007B5" w:rsidTr="007007B5">
        <w:tc>
          <w:tcPr>
            <w:tcW w:w="9576" w:type="dxa"/>
            <w:shd w:val="clear" w:color="auto" w:fill="000000" w:themeFill="text1"/>
          </w:tcPr>
          <w:p w:rsidR="007007B5" w:rsidRPr="007007B5" w:rsidRDefault="007007B5" w:rsidP="007007B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07B5">
              <w:rPr>
                <w:rFonts w:ascii="Times New Roman" w:hAnsi="Times New Roman" w:cs="Times New Roman"/>
                <w:b/>
              </w:rPr>
              <w:t>READINGS</w:t>
            </w:r>
          </w:p>
        </w:tc>
      </w:tr>
    </w:tbl>
    <w:p w:rsidR="00696205" w:rsidRPr="005E45BF" w:rsidRDefault="00696205" w:rsidP="00696205">
      <w:pPr>
        <w:numPr>
          <w:ilvl w:val="0"/>
          <w:numId w:val="5"/>
        </w:num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5E45BF">
        <w:rPr>
          <w:rFonts w:ascii="Times New Roman" w:hAnsi="Times New Roman" w:cs="Times New Roman"/>
        </w:rPr>
        <w:t xml:space="preserve">Hillel, D. and C. </w:t>
      </w:r>
      <w:proofErr w:type="spellStart"/>
      <w:r w:rsidRPr="005E45BF">
        <w:rPr>
          <w:rFonts w:ascii="Times New Roman" w:hAnsi="Times New Roman" w:cs="Times New Roman"/>
        </w:rPr>
        <w:t>Rosenzweig</w:t>
      </w:r>
      <w:proofErr w:type="spellEnd"/>
      <w:r w:rsidRPr="005E45BF">
        <w:rPr>
          <w:rFonts w:ascii="Times New Roman" w:hAnsi="Times New Roman" w:cs="Times New Roman"/>
        </w:rPr>
        <w:t>. 2013. Handbook of Climate Change and Agro ecosystems: Global and Regional Aspects and Implications. Imperial College Press, London, UK.</w:t>
      </w:r>
    </w:p>
    <w:p w:rsidR="00696205" w:rsidRPr="005E45BF" w:rsidRDefault="00696205" w:rsidP="00696205">
      <w:pPr>
        <w:numPr>
          <w:ilvl w:val="0"/>
          <w:numId w:val="5"/>
        </w:num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proofErr w:type="spellStart"/>
      <w:r w:rsidRPr="005E45BF">
        <w:rPr>
          <w:rFonts w:ascii="Times New Roman" w:hAnsi="Times New Roman" w:cs="Times New Roman"/>
        </w:rPr>
        <w:t>Anboumozhi</w:t>
      </w:r>
      <w:proofErr w:type="spellEnd"/>
      <w:r w:rsidRPr="005E45BF">
        <w:rPr>
          <w:rFonts w:ascii="Times New Roman" w:hAnsi="Times New Roman" w:cs="Times New Roman"/>
        </w:rPr>
        <w:t xml:space="preserve">, V., M. </w:t>
      </w:r>
      <w:proofErr w:type="spellStart"/>
      <w:r w:rsidRPr="005E45BF">
        <w:rPr>
          <w:rFonts w:ascii="Times New Roman" w:hAnsi="Times New Roman" w:cs="Times New Roman"/>
        </w:rPr>
        <w:t>Breiling</w:t>
      </w:r>
      <w:proofErr w:type="spellEnd"/>
      <w:r w:rsidRPr="005E45BF">
        <w:rPr>
          <w:rFonts w:ascii="Times New Roman" w:hAnsi="Times New Roman" w:cs="Times New Roman"/>
        </w:rPr>
        <w:t xml:space="preserve">, S. </w:t>
      </w:r>
      <w:proofErr w:type="spellStart"/>
      <w:r w:rsidRPr="005E45BF">
        <w:rPr>
          <w:rFonts w:ascii="Times New Roman" w:hAnsi="Times New Roman" w:cs="Times New Roman"/>
        </w:rPr>
        <w:t>Pathmarajah</w:t>
      </w:r>
      <w:proofErr w:type="spellEnd"/>
      <w:r w:rsidRPr="005E45BF">
        <w:rPr>
          <w:rFonts w:ascii="Times New Roman" w:hAnsi="Times New Roman" w:cs="Times New Roman"/>
        </w:rPr>
        <w:t xml:space="preserve"> and V.R. Reddy. 2012. Climate Change in Asia and the Pacific: How can Countries Adapt? SAGE Publication India Pvt. Ltd.</w:t>
      </w:r>
    </w:p>
    <w:p w:rsidR="00696205" w:rsidRPr="005E45BF" w:rsidRDefault="00696205" w:rsidP="00696205">
      <w:pPr>
        <w:numPr>
          <w:ilvl w:val="0"/>
          <w:numId w:val="5"/>
        </w:num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proofErr w:type="spellStart"/>
      <w:r w:rsidRPr="005E45BF">
        <w:rPr>
          <w:rFonts w:ascii="Times New Roman" w:hAnsi="Times New Roman" w:cs="Times New Roman"/>
        </w:rPr>
        <w:lastRenderedPageBreak/>
        <w:t>Sivakumar</w:t>
      </w:r>
      <w:proofErr w:type="spellEnd"/>
      <w:r w:rsidRPr="005E45BF">
        <w:rPr>
          <w:rFonts w:ascii="Times New Roman" w:hAnsi="Times New Roman" w:cs="Times New Roman"/>
        </w:rPr>
        <w:t xml:space="preserve">, M.V.K. and R.P. </w:t>
      </w:r>
      <w:proofErr w:type="spellStart"/>
      <w:r w:rsidRPr="005E45BF">
        <w:rPr>
          <w:rFonts w:ascii="Times New Roman" w:hAnsi="Times New Roman" w:cs="Times New Roman"/>
        </w:rPr>
        <w:t>Motha</w:t>
      </w:r>
      <w:proofErr w:type="spellEnd"/>
      <w:r w:rsidRPr="005E45BF">
        <w:rPr>
          <w:rFonts w:ascii="Times New Roman" w:hAnsi="Times New Roman" w:cs="Times New Roman"/>
        </w:rPr>
        <w:t>. 2007. Managing Weather and Climate: Risks in Agriculture. Springer, Berlin, Heidelberg, New York.</w:t>
      </w:r>
    </w:p>
    <w:p w:rsidR="00696205" w:rsidRPr="005E45BF" w:rsidRDefault="00696205" w:rsidP="00696205">
      <w:pPr>
        <w:numPr>
          <w:ilvl w:val="0"/>
          <w:numId w:val="5"/>
        </w:numPr>
        <w:spacing w:after="0"/>
        <w:contextualSpacing/>
        <w:jc w:val="both"/>
        <w:rPr>
          <w:rFonts w:ascii="Times New Roman" w:hAnsi="Times New Roman" w:cs="Times New Roman"/>
        </w:rPr>
      </w:pPr>
      <w:proofErr w:type="spellStart"/>
      <w:r w:rsidRPr="005E45BF">
        <w:rPr>
          <w:rFonts w:ascii="Times New Roman" w:hAnsi="Times New Roman" w:cs="Times New Roman"/>
        </w:rPr>
        <w:t>Sivakumar</w:t>
      </w:r>
      <w:proofErr w:type="spellEnd"/>
      <w:r w:rsidRPr="005E45BF">
        <w:rPr>
          <w:rFonts w:ascii="Times New Roman" w:hAnsi="Times New Roman" w:cs="Times New Roman"/>
        </w:rPr>
        <w:t>, M.V.K. and J. Hansen. 2007. Climate Predictions and Agriculture. Springer, Berlin, Heidelberg, New York.</w:t>
      </w:r>
    </w:p>
    <w:p w:rsidR="00696205" w:rsidRPr="005E45BF" w:rsidRDefault="00696205" w:rsidP="00696205">
      <w:pPr>
        <w:numPr>
          <w:ilvl w:val="0"/>
          <w:numId w:val="5"/>
        </w:numPr>
        <w:spacing w:after="0"/>
        <w:contextualSpacing/>
        <w:jc w:val="both"/>
        <w:rPr>
          <w:rFonts w:ascii="Times New Roman" w:hAnsi="Times New Roman" w:cs="Times New Roman"/>
        </w:rPr>
      </w:pPr>
      <w:proofErr w:type="spellStart"/>
      <w:r w:rsidRPr="005E45BF">
        <w:rPr>
          <w:rFonts w:ascii="Times New Roman" w:hAnsi="Times New Roman" w:cs="Times New Roman"/>
        </w:rPr>
        <w:t>Mavi</w:t>
      </w:r>
      <w:proofErr w:type="spellEnd"/>
      <w:r w:rsidRPr="005E45BF">
        <w:rPr>
          <w:rFonts w:ascii="Times New Roman" w:hAnsi="Times New Roman" w:cs="Times New Roman"/>
        </w:rPr>
        <w:t xml:space="preserve">, H.S. and G.J. Tupper. 2005. Agro meteorology Principles and Application of Climate Studies in Agriculture. International Book Distribution Co., </w:t>
      </w:r>
      <w:proofErr w:type="spellStart"/>
      <w:r w:rsidRPr="005E45BF">
        <w:rPr>
          <w:rFonts w:ascii="Times New Roman" w:hAnsi="Times New Roman" w:cs="Times New Roman"/>
        </w:rPr>
        <w:t>Lucknow</w:t>
      </w:r>
      <w:proofErr w:type="spellEnd"/>
      <w:r w:rsidRPr="005E45BF">
        <w:rPr>
          <w:rFonts w:ascii="Times New Roman" w:hAnsi="Times New Roman" w:cs="Times New Roman"/>
        </w:rPr>
        <w:t>, India.</w:t>
      </w:r>
    </w:p>
    <w:p w:rsidR="000D4DAE" w:rsidRPr="00306259" w:rsidRDefault="00696205" w:rsidP="000D4DAE">
      <w:pPr>
        <w:numPr>
          <w:ilvl w:val="0"/>
          <w:numId w:val="5"/>
        </w:numPr>
        <w:spacing w:after="0"/>
        <w:contextualSpacing/>
        <w:jc w:val="both"/>
        <w:rPr>
          <w:rFonts w:ascii="Times New Roman" w:hAnsi="Times New Roman" w:cs="Times New Roman"/>
        </w:rPr>
      </w:pPr>
      <w:proofErr w:type="spellStart"/>
      <w:r w:rsidRPr="005E45BF">
        <w:rPr>
          <w:rFonts w:ascii="Times New Roman" w:hAnsi="Times New Roman" w:cs="Times New Roman"/>
        </w:rPr>
        <w:t>Sivakumar</w:t>
      </w:r>
      <w:proofErr w:type="spellEnd"/>
      <w:r w:rsidRPr="005E45BF">
        <w:rPr>
          <w:rFonts w:ascii="Times New Roman" w:hAnsi="Times New Roman" w:cs="Times New Roman"/>
        </w:rPr>
        <w:t xml:space="preserve">, M.V.K. and R.P. </w:t>
      </w:r>
      <w:proofErr w:type="spellStart"/>
      <w:r w:rsidRPr="005E45BF">
        <w:rPr>
          <w:rFonts w:ascii="Times New Roman" w:hAnsi="Times New Roman" w:cs="Times New Roman"/>
        </w:rPr>
        <w:t>Motha</w:t>
      </w:r>
      <w:proofErr w:type="spellEnd"/>
      <w:r w:rsidRPr="005E45BF">
        <w:rPr>
          <w:rFonts w:ascii="Times New Roman" w:hAnsi="Times New Roman" w:cs="Times New Roman"/>
        </w:rPr>
        <w:t xml:space="preserve">. 2005. Increasing Climate Variability and Change: Reducing the vulnerability of agriculture and forestry. Springer, Dordrecht, </w:t>
      </w:r>
      <w:proofErr w:type="gramStart"/>
      <w:r w:rsidRPr="005E45BF">
        <w:rPr>
          <w:rFonts w:ascii="Times New Roman" w:hAnsi="Times New Roman" w:cs="Times New Roman"/>
        </w:rPr>
        <w:t>The</w:t>
      </w:r>
      <w:proofErr w:type="gramEnd"/>
      <w:r w:rsidRPr="005E45BF">
        <w:rPr>
          <w:rFonts w:ascii="Times New Roman" w:hAnsi="Times New Roman" w:cs="Times New Roman"/>
        </w:rPr>
        <w:t xml:space="preserve"> </w:t>
      </w:r>
      <w:proofErr w:type="spellStart"/>
      <w:r w:rsidRPr="005E45BF">
        <w:rPr>
          <w:rFonts w:ascii="Times New Roman" w:hAnsi="Times New Roman" w:cs="Times New Roman"/>
        </w:rPr>
        <w:t>Netherland</w:t>
      </w:r>
      <w:r w:rsidRPr="005E45BF">
        <w:rPr>
          <w:rFonts w:ascii="Times New Roman" w:eastAsia="Times New Roman" w:hAnsi="Times New Roman" w:cs="Times New Roman"/>
          <w:bCs/>
        </w:rPr>
        <w:t>i</w:t>
      </w:r>
      <w:proofErr w:type="spellEnd"/>
      <w:r w:rsidRPr="005E45BF">
        <w:rPr>
          <w:rFonts w:ascii="Times New Roman" w:eastAsia="Times New Roman" w:hAnsi="Times New Roman" w:cs="Times New Roman"/>
          <w:bCs/>
        </w:rPr>
        <w:t xml:space="preserve">. </w:t>
      </w:r>
    </w:p>
    <w:tbl>
      <w:tblPr>
        <w:tblStyle w:val="TableGrid"/>
        <w:tblW w:w="1039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0"/>
        <w:gridCol w:w="6030"/>
        <w:gridCol w:w="3371"/>
      </w:tblGrid>
      <w:tr w:rsidR="00465563" w:rsidRPr="00FA0963" w:rsidTr="00465563">
        <w:trPr>
          <w:trHeight w:val="368"/>
        </w:trPr>
        <w:tc>
          <w:tcPr>
            <w:tcW w:w="10391" w:type="dxa"/>
            <w:gridSpan w:val="3"/>
            <w:shd w:val="clear" w:color="auto" w:fill="000000" w:themeFill="text1"/>
          </w:tcPr>
          <w:p w:rsidR="00465563" w:rsidRPr="00465563" w:rsidRDefault="00465563" w:rsidP="00A71B0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465563">
              <w:rPr>
                <w:rFonts w:ascii="Times New Roman" w:hAnsi="Times New Roman" w:cs="Times New Roman"/>
              </w:rPr>
              <w:t xml:space="preserve">COURSE </w:t>
            </w:r>
          </w:p>
        </w:tc>
      </w:tr>
      <w:tr w:rsidR="00465563" w:rsidTr="00FF6794">
        <w:tc>
          <w:tcPr>
            <w:tcW w:w="990" w:type="dxa"/>
            <w:vAlign w:val="center"/>
          </w:tcPr>
          <w:p w:rsidR="00465563" w:rsidRPr="00465563" w:rsidRDefault="00465563" w:rsidP="00A71B04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65563">
              <w:rPr>
                <w:rFonts w:asciiTheme="majorBidi" w:hAnsiTheme="majorBidi" w:cstheme="majorBidi"/>
                <w:b/>
                <w:sz w:val="24"/>
                <w:szCs w:val="24"/>
              </w:rPr>
              <w:t>Week</w:t>
            </w:r>
          </w:p>
        </w:tc>
        <w:tc>
          <w:tcPr>
            <w:tcW w:w="6030" w:type="dxa"/>
            <w:vAlign w:val="center"/>
          </w:tcPr>
          <w:p w:rsidR="00465563" w:rsidRPr="00465563" w:rsidRDefault="00465563" w:rsidP="00A71B04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65563">
              <w:rPr>
                <w:rFonts w:ascii="Times New Roman" w:hAnsi="Times New Roman" w:cs="Times New Roman"/>
                <w:b/>
                <w:sz w:val="24"/>
                <w:szCs w:val="24"/>
              </w:rPr>
              <w:t>Topics and Readings</w:t>
            </w:r>
          </w:p>
        </w:tc>
        <w:tc>
          <w:tcPr>
            <w:tcW w:w="3371" w:type="dxa"/>
            <w:vAlign w:val="center"/>
          </w:tcPr>
          <w:p w:rsidR="00465563" w:rsidRPr="00465563" w:rsidRDefault="00465563" w:rsidP="00A71B04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65563">
              <w:rPr>
                <w:rFonts w:asciiTheme="majorBidi" w:hAnsiTheme="majorBidi" w:cstheme="majorBidi"/>
                <w:b/>
                <w:sz w:val="24"/>
                <w:szCs w:val="24"/>
              </w:rPr>
              <w:t>Book with Page No.</w:t>
            </w:r>
          </w:p>
        </w:tc>
      </w:tr>
      <w:tr w:rsidR="007A5BD4" w:rsidTr="00FF6794">
        <w:trPr>
          <w:trHeight w:val="359"/>
        </w:trPr>
        <w:tc>
          <w:tcPr>
            <w:tcW w:w="990" w:type="dxa"/>
            <w:vMerge w:val="restart"/>
          </w:tcPr>
          <w:p w:rsidR="007A5BD4" w:rsidRDefault="007A5BD4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6030" w:type="dxa"/>
          </w:tcPr>
          <w:p w:rsidR="007A5BD4" w:rsidRDefault="00FF21A0" w:rsidP="00A71B0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of course contents</w:t>
            </w:r>
          </w:p>
          <w:p w:rsidR="007A5BD4" w:rsidRPr="005649F2" w:rsidRDefault="007A5BD4" w:rsidP="00A71B0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3371" w:type="dxa"/>
          </w:tcPr>
          <w:p w:rsidR="007A5BD4" w:rsidRPr="007C65C1" w:rsidRDefault="00FE59B6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</w:t>
            </w:r>
          </w:p>
        </w:tc>
      </w:tr>
      <w:tr w:rsidR="007A5BD4" w:rsidTr="00FF6794">
        <w:trPr>
          <w:trHeight w:val="359"/>
        </w:trPr>
        <w:tc>
          <w:tcPr>
            <w:tcW w:w="990" w:type="dxa"/>
            <w:vMerge/>
          </w:tcPr>
          <w:p w:rsidR="007A5BD4" w:rsidRDefault="007A5BD4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7A5BD4" w:rsidRDefault="00FF21A0" w:rsidP="00A71B0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imate Change and Agriculture</w:t>
            </w:r>
            <w:r w:rsidR="00F921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auses)</w:t>
            </w:r>
          </w:p>
        </w:tc>
        <w:tc>
          <w:tcPr>
            <w:tcW w:w="3371" w:type="dxa"/>
          </w:tcPr>
          <w:p w:rsidR="007A5BD4" w:rsidRPr="007C65C1" w:rsidRDefault="00FE59B6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Crop Stress Management and Global Climate Change. Page 1-11</w:t>
            </w:r>
          </w:p>
        </w:tc>
      </w:tr>
      <w:tr w:rsidR="007A5BD4" w:rsidTr="00FF6794">
        <w:trPr>
          <w:trHeight w:val="359"/>
        </w:trPr>
        <w:tc>
          <w:tcPr>
            <w:tcW w:w="990" w:type="dxa"/>
            <w:vMerge/>
          </w:tcPr>
          <w:p w:rsidR="007A5BD4" w:rsidRDefault="007A5BD4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7A5BD4" w:rsidRDefault="00F92183" w:rsidP="00A71B0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imate Change and Agriculture (Causes)</w:t>
            </w:r>
          </w:p>
        </w:tc>
        <w:tc>
          <w:tcPr>
            <w:tcW w:w="3371" w:type="dxa"/>
          </w:tcPr>
          <w:p w:rsidR="007A5BD4" w:rsidRPr="007C65C1" w:rsidRDefault="00FE59B6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-----</w:t>
            </w:r>
          </w:p>
        </w:tc>
      </w:tr>
      <w:tr w:rsidR="00F92183" w:rsidTr="00FF6794">
        <w:trPr>
          <w:trHeight w:val="351"/>
        </w:trPr>
        <w:tc>
          <w:tcPr>
            <w:tcW w:w="990" w:type="dxa"/>
            <w:vMerge w:val="restart"/>
          </w:tcPr>
          <w:p w:rsidR="00F92183" w:rsidRDefault="00F92183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6030" w:type="dxa"/>
          </w:tcPr>
          <w:p w:rsidR="00F92183" w:rsidRPr="00F92183" w:rsidRDefault="00F92183" w:rsidP="00F921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>Climate variability and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nge, -past</w:t>
            </w: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 xml:space="preserve"> scenario.</w:t>
            </w:r>
          </w:p>
        </w:tc>
        <w:tc>
          <w:tcPr>
            <w:tcW w:w="3371" w:type="dxa"/>
          </w:tcPr>
          <w:p w:rsidR="00F92183" w:rsidRPr="007C65C1" w:rsidRDefault="00F92183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: Crops and Environmental Change; Chapter 1 Pg. 1-10)</w:t>
            </w:r>
          </w:p>
        </w:tc>
      </w:tr>
      <w:tr w:rsidR="00F92183" w:rsidTr="00FF6794">
        <w:trPr>
          <w:trHeight w:val="351"/>
        </w:trPr>
        <w:tc>
          <w:tcPr>
            <w:tcW w:w="990" w:type="dxa"/>
            <w:vMerge/>
          </w:tcPr>
          <w:p w:rsidR="00F92183" w:rsidRDefault="00F92183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F92183" w:rsidRPr="00E924D7" w:rsidRDefault="00F92183" w:rsidP="00F921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>Clim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variability and change, present</w:t>
            </w: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 xml:space="preserve"> scenario.</w:t>
            </w:r>
          </w:p>
          <w:p w:rsidR="00F92183" w:rsidRDefault="00F92183" w:rsidP="00F9218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92183" w:rsidRPr="00E924D7" w:rsidRDefault="00F92183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1" w:type="dxa"/>
          </w:tcPr>
          <w:p w:rsidR="00F92183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--</w:t>
            </w:r>
          </w:p>
        </w:tc>
      </w:tr>
      <w:tr w:rsidR="00F92183" w:rsidTr="00FF6794">
        <w:trPr>
          <w:trHeight w:val="351"/>
        </w:trPr>
        <w:tc>
          <w:tcPr>
            <w:tcW w:w="990" w:type="dxa"/>
            <w:vMerge/>
          </w:tcPr>
          <w:p w:rsidR="00F92183" w:rsidRDefault="00F92183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F92183" w:rsidRPr="00E924D7" w:rsidRDefault="00F92183" w:rsidP="00F921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>Climate variabil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 and change,</w:t>
            </w: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 xml:space="preserve"> future scenario.</w:t>
            </w:r>
          </w:p>
          <w:p w:rsidR="00F92183" w:rsidRDefault="00F92183" w:rsidP="00F9218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92183" w:rsidRPr="00E924D7" w:rsidRDefault="00F92183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1" w:type="dxa"/>
          </w:tcPr>
          <w:p w:rsidR="00F92183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----</w:t>
            </w:r>
          </w:p>
        </w:tc>
      </w:tr>
      <w:tr w:rsidR="00504C7A" w:rsidTr="00FF6794">
        <w:tc>
          <w:tcPr>
            <w:tcW w:w="990" w:type="dxa"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6030" w:type="dxa"/>
          </w:tcPr>
          <w:p w:rsidR="00504C7A" w:rsidRDefault="00504C7A" w:rsidP="00A71B0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ajor crops</w:t>
            </w:r>
          </w:p>
          <w:p w:rsidR="00504C7A" w:rsidRDefault="00504C7A" w:rsidP="00A71B0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71" w:type="dxa"/>
          </w:tcPr>
          <w:p w:rsidR="00504C7A" w:rsidRPr="007C65C1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: Crops and Environmental Change; Chapter 1 Pg. 11-20)</w:t>
            </w:r>
          </w:p>
        </w:tc>
      </w:tr>
      <w:tr w:rsidR="00504C7A" w:rsidTr="00FF6794">
        <w:tc>
          <w:tcPr>
            <w:tcW w:w="990" w:type="dxa"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504C7A" w:rsidRDefault="00504C7A" w:rsidP="00504C7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ajor crops</w:t>
            </w:r>
          </w:p>
          <w:p w:rsidR="00504C7A" w:rsidRPr="00E924D7" w:rsidRDefault="00504C7A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ereals)</w:t>
            </w:r>
          </w:p>
        </w:tc>
        <w:tc>
          <w:tcPr>
            <w:tcW w:w="3371" w:type="dxa"/>
          </w:tcPr>
          <w:p w:rsidR="00504C7A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</w:t>
            </w:r>
          </w:p>
        </w:tc>
      </w:tr>
      <w:tr w:rsidR="00504C7A" w:rsidTr="00FF6794">
        <w:tc>
          <w:tcPr>
            <w:tcW w:w="990" w:type="dxa"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504C7A" w:rsidRDefault="00504C7A" w:rsidP="00504C7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ajor crops</w:t>
            </w:r>
          </w:p>
          <w:p w:rsidR="00504C7A" w:rsidRPr="00E924D7" w:rsidRDefault="00504C7A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ereals)</w:t>
            </w:r>
          </w:p>
        </w:tc>
        <w:tc>
          <w:tcPr>
            <w:tcW w:w="3371" w:type="dxa"/>
          </w:tcPr>
          <w:p w:rsidR="00504C7A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</w:t>
            </w:r>
          </w:p>
        </w:tc>
      </w:tr>
      <w:tr w:rsidR="00504C7A" w:rsidTr="00FF6794">
        <w:tc>
          <w:tcPr>
            <w:tcW w:w="990" w:type="dxa"/>
            <w:vMerge w:val="restart"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6030" w:type="dxa"/>
          </w:tcPr>
          <w:p w:rsidR="00504C7A" w:rsidRPr="00504C7A" w:rsidRDefault="00504C7A" w:rsidP="00504C7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ajor Crops (Cereals)</w:t>
            </w:r>
          </w:p>
        </w:tc>
        <w:tc>
          <w:tcPr>
            <w:tcW w:w="3371" w:type="dxa"/>
          </w:tcPr>
          <w:p w:rsidR="00504C7A" w:rsidRPr="007C65C1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: Crops and Environmental Change; Chapter 8 Pg. 225-240)</w:t>
            </w:r>
          </w:p>
        </w:tc>
      </w:tr>
      <w:tr w:rsidR="00504C7A" w:rsidTr="00FF6794">
        <w:tc>
          <w:tcPr>
            <w:tcW w:w="990" w:type="dxa"/>
            <w:vMerge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504C7A" w:rsidRPr="00504C7A" w:rsidRDefault="00504C7A" w:rsidP="00A71B0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ajor Crops (Cotton)</w:t>
            </w:r>
          </w:p>
        </w:tc>
        <w:tc>
          <w:tcPr>
            <w:tcW w:w="3371" w:type="dxa"/>
          </w:tcPr>
          <w:p w:rsidR="00504C7A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</w:t>
            </w:r>
          </w:p>
        </w:tc>
      </w:tr>
      <w:tr w:rsidR="00504C7A" w:rsidTr="00FF6794">
        <w:tc>
          <w:tcPr>
            <w:tcW w:w="990" w:type="dxa"/>
            <w:vMerge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504C7A" w:rsidRPr="00504C7A" w:rsidRDefault="00504C7A" w:rsidP="00A71B0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ajor Crops (Cotton)</w:t>
            </w:r>
          </w:p>
        </w:tc>
        <w:tc>
          <w:tcPr>
            <w:tcW w:w="3371" w:type="dxa"/>
          </w:tcPr>
          <w:p w:rsidR="00504C7A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</w:t>
            </w:r>
          </w:p>
        </w:tc>
      </w:tr>
      <w:tr w:rsidR="001D01A7" w:rsidTr="00FF6794">
        <w:tc>
          <w:tcPr>
            <w:tcW w:w="990" w:type="dxa"/>
            <w:vMerge w:val="restart"/>
          </w:tcPr>
          <w:p w:rsidR="001D01A7" w:rsidRDefault="001D01A7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6030" w:type="dxa"/>
          </w:tcPr>
          <w:p w:rsidR="001D01A7" w:rsidRDefault="001D01A7" w:rsidP="00504C7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Pulses)</w:t>
            </w:r>
          </w:p>
        </w:tc>
        <w:tc>
          <w:tcPr>
            <w:tcW w:w="3371" w:type="dxa"/>
          </w:tcPr>
          <w:p w:rsidR="001D01A7" w:rsidRPr="007C65C1" w:rsidRDefault="001D01A7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: Crops and Environmental Change; Chapter 8 Pg. 241-250)</w:t>
            </w:r>
          </w:p>
        </w:tc>
      </w:tr>
      <w:tr w:rsidR="001D01A7" w:rsidTr="00FF6794">
        <w:tc>
          <w:tcPr>
            <w:tcW w:w="990" w:type="dxa"/>
            <w:vMerge/>
          </w:tcPr>
          <w:p w:rsidR="001D01A7" w:rsidRDefault="001D01A7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1D01A7" w:rsidRPr="00EB1A40" w:rsidRDefault="001D01A7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Pulses)</w:t>
            </w:r>
          </w:p>
        </w:tc>
        <w:tc>
          <w:tcPr>
            <w:tcW w:w="3371" w:type="dxa"/>
          </w:tcPr>
          <w:p w:rsidR="001D01A7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</w:t>
            </w:r>
          </w:p>
        </w:tc>
      </w:tr>
      <w:tr w:rsidR="001D01A7" w:rsidTr="00FF6794">
        <w:tc>
          <w:tcPr>
            <w:tcW w:w="990" w:type="dxa"/>
            <w:vMerge/>
          </w:tcPr>
          <w:p w:rsidR="001D01A7" w:rsidRDefault="001D01A7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1D01A7" w:rsidRPr="00EB1A40" w:rsidRDefault="001D01A7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ivity of minor Crop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Pulses)</w:t>
            </w:r>
          </w:p>
        </w:tc>
        <w:tc>
          <w:tcPr>
            <w:tcW w:w="3371" w:type="dxa"/>
          </w:tcPr>
          <w:p w:rsidR="001D01A7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lastRenderedPageBreak/>
              <w:t>------------------------------</w:t>
            </w:r>
          </w:p>
        </w:tc>
      </w:tr>
      <w:tr w:rsidR="00504C7A" w:rsidTr="00FF6794">
        <w:tc>
          <w:tcPr>
            <w:tcW w:w="990" w:type="dxa"/>
            <w:vMerge w:val="restart"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6.</w:t>
            </w:r>
          </w:p>
        </w:tc>
        <w:tc>
          <w:tcPr>
            <w:tcW w:w="6030" w:type="dxa"/>
          </w:tcPr>
          <w:p w:rsidR="00504C7A" w:rsidRDefault="000919D7" w:rsidP="00504C7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Oil Seed Crops)</w:t>
            </w:r>
          </w:p>
        </w:tc>
        <w:tc>
          <w:tcPr>
            <w:tcW w:w="3371" w:type="dxa"/>
          </w:tcPr>
          <w:p w:rsidR="00504C7A" w:rsidRPr="007C65C1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: Crops and Environmental Change; Chapter 9 Pg. 272-290)</w:t>
            </w:r>
          </w:p>
        </w:tc>
      </w:tr>
      <w:tr w:rsidR="00504C7A" w:rsidTr="00FF6794">
        <w:tc>
          <w:tcPr>
            <w:tcW w:w="990" w:type="dxa"/>
            <w:vMerge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504C7A" w:rsidRPr="00EB1A40" w:rsidRDefault="002C6107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Oil Seed Crops)</w:t>
            </w:r>
          </w:p>
        </w:tc>
        <w:tc>
          <w:tcPr>
            <w:tcW w:w="3371" w:type="dxa"/>
          </w:tcPr>
          <w:p w:rsidR="00504C7A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---</w:t>
            </w:r>
          </w:p>
        </w:tc>
      </w:tr>
      <w:tr w:rsidR="00504C7A" w:rsidTr="00FF6794">
        <w:tc>
          <w:tcPr>
            <w:tcW w:w="990" w:type="dxa"/>
            <w:vMerge/>
          </w:tcPr>
          <w:p w:rsidR="00504C7A" w:rsidRDefault="00504C7A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504C7A" w:rsidRPr="00EB1A40" w:rsidRDefault="002C6107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Oil Seed Crops)</w:t>
            </w:r>
          </w:p>
        </w:tc>
        <w:tc>
          <w:tcPr>
            <w:tcW w:w="3371" w:type="dxa"/>
          </w:tcPr>
          <w:p w:rsidR="00504C7A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--</w:t>
            </w:r>
          </w:p>
        </w:tc>
      </w:tr>
      <w:tr w:rsidR="006720C6" w:rsidTr="00FF6794">
        <w:tc>
          <w:tcPr>
            <w:tcW w:w="990" w:type="dxa"/>
            <w:vMerge w:val="restart"/>
          </w:tcPr>
          <w:p w:rsidR="006720C6" w:rsidRDefault="006720C6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</w:t>
            </w:r>
          </w:p>
        </w:tc>
        <w:tc>
          <w:tcPr>
            <w:tcW w:w="6030" w:type="dxa"/>
          </w:tcPr>
          <w:p w:rsidR="006720C6" w:rsidRPr="00EB1A40" w:rsidRDefault="006720C6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Sugar Crops)</w:t>
            </w:r>
          </w:p>
        </w:tc>
        <w:tc>
          <w:tcPr>
            <w:tcW w:w="3371" w:type="dxa"/>
          </w:tcPr>
          <w:p w:rsidR="006720C6" w:rsidRPr="007C65C1" w:rsidRDefault="00F127F3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: Crops and Environmental Change; Chapter 9 Pg. 272-290)</w:t>
            </w:r>
          </w:p>
        </w:tc>
      </w:tr>
      <w:tr w:rsidR="006720C6" w:rsidTr="00FF6794">
        <w:tc>
          <w:tcPr>
            <w:tcW w:w="990" w:type="dxa"/>
            <w:vMerge/>
          </w:tcPr>
          <w:p w:rsidR="006720C6" w:rsidRDefault="006720C6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20C6" w:rsidRPr="00E924D7" w:rsidRDefault="006720C6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Sugar Crops)</w:t>
            </w:r>
          </w:p>
        </w:tc>
        <w:tc>
          <w:tcPr>
            <w:tcW w:w="3371" w:type="dxa"/>
          </w:tcPr>
          <w:p w:rsidR="006720C6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------</w:t>
            </w:r>
          </w:p>
        </w:tc>
      </w:tr>
      <w:tr w:rsidR="006720C6" w:rsidTr="00FF6794">
        <w:tc>
          <w:tcPr>
            <w:tcW w:w="990" w:type="dxa"/>
            <w:vMerge/>
          </w:tcPr>
          <w:p w:rsidR="006720C6" w:rsidRDefault="006720C6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20C6" w:rsidRPr="00E924D7" w:rsidRDefault="006720C6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Influence of climate change on produ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vity of minor Crops (Sugar Crops)</w:t>
            </w:r>
          </w:p>
        </w:tc>
        <w:tc>
          <w:tcPr>
            <w:tcW w:w="3371" w:type="dxa"/>
          </w:tcPr>
          <w:p w:rsidR="006720C6" w:rsidRPr="007C65C1" w:rsidRDefault="0047063D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--</w:t>
            </w:r>
          </w:p>
        </w:tc>
      </w:tr>
      <w:tr w:rsidR="006720C6" w:rsidTr="00FF6794">
        <w:tc>
          <w:tcPr>
            <w:tcW w:w="990" w:type="dxa"/>
            <w:vMerge w:val="restart"/>
          </w:tcPr>
          <w:p w:rsidR="006720C6" w:rsidRDefault="006720C6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</w:t>
            </w:r>
          </w:p>
        </w:tc>
        <w:tc>
          <w:tcPr>
            <w:tcW w:w="6030" w:type="dxa"/>
          </w:tcPr>
          <w:p w:rsidR="006720C6" w:rsidRPr="0067195B" w:rsidRDefault="006720C6" w:rsidP="0067195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49F2">
              <w:rPr>
                <w:rFonts w:ascii="Times New Roman" w:hAnsi="Times New Roman" w:cs="Times New Roman"/>
                <w:sz w:val="24"/>
                <w:szCs w:val="24"/>
              </w:rPr>
              <w:t>Implications of changing climatic scenario for pests, livestock and natural resources.</w:t>
            </w:r>
          </w:p>
        </w:tc>
        <w:tc>
          <w:tcPr>
            <w:tcW w:w="3371" w:type="dxa"/>
          </w:tcPr>
          <w:p w:rsidR="00EF570B" w:rsidRDefault="00817416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Agro-meteorology; Page, 304-319. </w:t>
            </w:r>
          </w:p>
          <w:p w:rsidR="006720C6" w:rsidRPr="007C65C1" w:rsidRDefault="006720C6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: Crops and Environmental Change; Chapter 10 Pg. 313-334)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67195B" w:rsidRDefault="0067195B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49F2">
              <w:rPr>
                <w:rFonts w:ascii="Times New Roman" w:hAnsi="Times New Roman" w:cs="Times New Roman"/>
                <w:sz w:val="24"/>
                <w:szCs w:val="24"/>
              </w:rPr>
              <w:t>Implications of changing climatic scenario for pests, livestock and natural resources.</w:t>
            </w:r>
          </w:p>
        </w:tc>
        <w:tc>
          <w:tcPr>
            <w:tcW w:w="3371" w:type="dxa"/>
          </w:tcPr>
          <w:p w:rsidR="0067195B" w:rsidRPr="007C65C1" w:rsidRDefault="00EF570B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67195B" w:rsidRDefault="0067195B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49F2">
              <w:rPr>
                <w:rFonts w:ascii="Times New Roman" w:hAnsi="Times New Roman" w:cs="Times New Roman"/>
                <w:sz w:val="24"/>
                <w:szCs w:val="24"/>
              </w:rPr>
              <w:t>Implications of changing climatic scenario for pests, livestock and natural resources.</w:t>
            </w:r>
          </w:p>
        </w:tc>
        <w:tc>
          <w:tcPr>
            <w:tcW w:w="3371" w:type="dxa"/>
          </w:tcPr>
          <w:p w:rsidR="0067195B" w:rsidRPr="007C65C1" w:rsidRDefault="00EF570B" w:rsidP="00A71B04">
            <w:pPr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---------------------------</w:t>
            </w:r>
          </w:p>
        </w:tc>
      </w:tr>
      <w:tr w:rsidR="0067195B" w:rsidTr="00FF6794">
        <w:tc>
          <w:tcPr>
            <w:tcW w:w="990" w:type="dxa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</w:t>
            </w:r>
          </w:p>
        </w:tc>
        <w:tc>
          <w:tcPr>
            <w:tcW w:w="6030" w:type="dxa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A5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id Term Examination</w:t>
            </w:r>
          </w:p>
        </w:tc>
        <w:tc>
          <w:tcPr>
            <w:tcW w:w="3371" w:type="dxa"/>
          </w:tcPr>
          <w:p w:rsidR="0067195B" w:rsidRPr="007C65C1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195B" w:rsidTr="00FF6794">
        <w:tc>
          <w:tcPr>
            <w:tcW w:w="990" w:type="dxa"/>
            <w:vMerge w:val="restart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</w:t>
            </w:r>
          </w:p>
        </w:tc>
        <w:tc>
          <w:tcPr>
            <w:tcW w:w="6030" w:type="dxa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Strategies for managing climate change and vulnerabil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71" w:type="dxa"/>
          </w:tcPr>
          <w:p w:rsidR="0067195B" w:rsidRPr="007C65C1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Understanding options for Agri</w:t>
            </w:r>
            <w:r w:rsidR="00582048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cultural </w:t>
            </w:r>
            <w:proofErr w:type="spellStart"/>
            <w:r w:rsidR="00582048">
              <w:rPr>
                <w:rFonts w:asciiTheme="majorBidi" w:eastAsia="Calibri" w:hAnsiTheme="majorBidi" w:cstheme="majorBidi"/>
                <w:sz w:val="24"/>
                <w:szCs w:val="24"/>
              </w:rPr>
              <w:t>production</w:t>
            </w:r>
            <w:proofErr w:type="gramStart"/>
            <w:r w:rsidR="00582048">
              <w:rPr>
                <w:rFonts w:asciiTheme="majorBidi" w:eastAsia="Calibri" w:hAnsiTheme="majorBidi" w:cstheme="majorBidi"/>
                <w:sz w:val="24"/>
                <w:szCs w:val="24"/>
              </w:rPr>
              <w:t>;</w:t>
            </w: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P</w:t>
            </w:r>
            <w:r w:rsidR="00582048">
              <w:rPr>
                <w:rFonts w:asciiTheme="majorBidi" w:eastAsia="Calibri" w:hAnsiTheme="majorBidi" w:cstheme="majorBidi"/>
                <w:sz w:val="24"/>
                <w:szCs w:val="24"/>
              </w:rPr>
              <w:t>a</w:t>
            </w: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g</w:t>
            </w:r>
            <w:r w:rsidR="00582048">
              <w:rPr>
                <w:rFonts w:asciiTheme="majorBidi" w:eastAsia="Calibri" w:hAnsiTheme="majorBidi" w:cstheme="majorBidi"/>
                <w:sz w:val="24"/>
                <w:szCs w:val="24"/>
              </w:rPr>
              <w:t>e</w:t>
            </w:r>
            <w:proofErr w:type="spellEnd"/>
            <w:proofErr w:type="gramEnd"/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. 267-280</w:t>
            </w:r>
            <w:r w:rsidR="00582048">
              <w:rPr>
                <w:rFonts w:asciiTheme="majorBidi" w:eastAsia="Calibri" w:hAnsiTheme="majorBidi" w:cstheme="majorBidi"/>
                <w:sz w:val="24"/>
                <w:szCs w:val="24"/>
              </w:rPr>
              <w:t>, Crop Stress Management and Global Climate Change</w:t>
            </w:r>
            <w:r w:rsidR="006D0DBB">
              <w:rPr>
                <w:rFonts w:asciiTheme="majorBidi" w:eastAsia="Calibri" w:hAnsiTheme="majorBidi" w:cstheme="majorBidi"/>
                <w:sz w:val="24"/>
                <w:szCs w:val="24"/>
              </w:rPr>
              <w:t>; Page 172-190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635716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Strategies for managing climate change and vulnerabil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3371" w:type="dxa"/>
          </w:tcPr>
          <w:p w:rsidR="0067195B" w:rsidRPr="007C65C1" w:rsidRDefault="006D0DB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--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635716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Strategies for managing climate change and vulnerabil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3371" w:type="dxa"/>
          </w:tcPr>
          <w:p w:rsidR="0067195B" w:rsidRPr="007C65C1" w:rsidRDefault="006D0DB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--</w:t>
            </w:r>
          </w:p>
        </w:tc>
      </w:tr>
      <w:tr w:rsidR="0067195B" w:rsidTr="00FF6794">
        <w:tc>
          <w:tcPr>
            <w:tcW w:w="990" w:type="dxa"/>
            <w:vMerge w:val="restart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6030" w:type="dxa"/>
          </w:tcPr>
          <w:p w:rsidR="0067195B" w:rsidRPr="00635716" w:rsidRDefault="0067195B" w:rsidP="00A71B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Strategies for managing climate change and vulnerabil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3371" w:type="dxa"/>
          </w:tcPr>
          <w:p w:rsidR="0067195B" w:rsidRPr="007C65C1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 Understanding options for Agricultural production; Chapter 13, Pg. 280-290)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635716" w:rsidP="006357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Strategies for managing climate change and vulnerabil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3371" w:type="dxa"/>
          </w:tcPr>
          <w:p w:rsidR="0067195B" w:rsidRPr="007C65C1" w:rsidRDefault="006D0DB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635716" w:rsidP="006357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Strategies for managing climate change and vulnerabil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3371" w:type="dxa"/>
          </w:tcPr>
          <w:p w:rsidR="0067195B" w:rsidRPr="007C65C1" w:rsidRDefault="006D0DB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</w:t>
            </w:r>
          </w:p>
        </w:tc>
      </w:tr>
      <w:tr w:rsidR="0067195B" w:rsidTr="00FF6794">
        <w:tc>
          <w:tcPr>
            <w:tcW w:w="990" w:type="dxa"/>
            <w:vMerge w:val="restart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</w:t>
            </w:r>
          </w:p>
        </w:tc>
        <w:tc>
          <w:tcPr>
            <w:tcW w:w="6030" w:type="dxa"/>
          </w:tcPr>
          <w:p w:rsidR="0067195B" w:rsidRPr="00A74253" w:rsidRDefault="0067195B" w:rsidP="0063571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>Capacity building and action plan for policy makers and planners.</w:t>
            </w:r>
          </w:p>
        </w:tc>
        <w:tc>
          <w:tcPr>
            <w:tcW w:w="3371" w:type="dxa"/>
          </w:tcPr>
          <w:p w:rsidR="0067195B" w:rsidRPr="007C65C1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65C1">
              <w:rPr>
                <w:rFonts w:asciiTheme="majorBidi" w:eastAsia="Calibri" w:hAnsiTheme="majorBidi" w:cstheme="majorBidi"/>
                <w:sz w:val="24"/>
                <w:szCs w:val="24"/>
              </w:rPr>
              <w:t>(Book, Understanding options for Agricultural production; Chapter 17 Pg. 347-365)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924D7" w:rsidRDefault="00635716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>Capacity building and action plan for policy makers and planners.</w:t>
            </w:r>
          </w:p>
        </w:tc>
        <w:tc>
          <w:tcPr>
            <w:tcW w:w="3371" w:type="dxa"/>
          </w:tcPr>
          <w:p w:rsidR="0067195B" w:rsidRPr="007C65C1" w:rsidRDefault="006D0DB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Crop Stress Management and Global Climate Change; Page 190-203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924D7" w:rsidRDefault="00635716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24D7">
              <w:rPr>
                <w:rFonts w:ascii="Times New Roman" w:hAnsi="Times New Roman" w:cs="Times New Roman"/>
                <w:sz w:val="24"/>
                <w:szCs w:val="24"/>
              </w:rPr>
              <w:t>Capacity building and action plan for policy makers and planners.</w:t>
            </w:r>
          </w:p>
        </w:tc>
        <w:tc>
          <w:tcPr>
            <w:tcW w:w="3371" w:type="dxa"/>
          </w:tcPr>
          <w:p w:rsidR="0067195B" w:rsidRPr="007C65C1" w:rsidRDefault="006D0DB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----</w:t>
            </w:r>
          </w:p>
        </w:tc>
      </w:tr>
      <w:tr w:rsidR="0067195B" w:rsidTr="00FF6794">
        <w:tc>
          <w:tcPr>
            <w:tcW w:w="990" w:type="dxa"/>
            <w:vMerge w:val="restart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</w:t>
            </w:r>
          </w:p>
        </w:tc>
        <w:tc>
          <w:tcPr>
            <w:tcW w:w="6030" w:type="dxa"/>
          </w:tcPr>
          <w:p w:rsidR="0067195B" w:rsidRPr="00451323" w:rsidRDefault="0067195B" w:rsidP="00451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Concept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 Plan (Reducing Emissions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forestation and forest degradation) plus, climate monitoring.</w:t>
            </w:r>
          </w:p>
        </w:tc>
        <w:tc>
          <w:tcPr>
            <w:tcW w:w="3371" w:type="dxa"/>
          </w:tcPr>
          <w:p w:rsidR="00503A6B" w:rsidRDefault="00503A6B" w:rsidP="00A71B04">
            <w:pPr>
              <w:jc w:val="both"/>
            </w:pPr>
            <w:r>
              <w:lastRenderedPageBreak/>
              <w:t>Agro-Meteorology; Page 320-340</w:t>
            </w:r>
          </w:p>
          <w:p w:rsidR="0067195B" w:rsidRPr="007C65C1" w:rsidRDefault="000B0432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7" w:history="1">
              <w:r w:rsidR="0067195B" w:rsidRPr="007C65C1">
                <w:rPr>
                  <w:rStyle w:val="Hyperlink"/>
                  <w:sz w:val="24"/>
                  <w:szCs w:val="24"/>
                </w:rPr>
                <w:t>https://en.wikipedia.org/wiki/Reducing_emissions_from_deforestation_and_forest_degradation</w:t>
              </w:r>
            </w:hyperlink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451323" w:rsidP="00451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Concept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 Plan (Reducing Emissions from deforestation and forest degradation) plus, climate monitoring.</w:t>
            </w:r>
          </w:p>
        </w:tc>
        <w:tc>
          <w:tcPr>
            <w:tcW w:w="3371" w:type="dxa"/>
          </w:tcPr>
          <w:p w:rsidR="0067195B" w:rsidRPr="007C65C1" w:rsidRDefault="00514B48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451323" w:rsidP="00451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Concept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 Plan (Reducing Emissions from deforestation and forest degradation) plus, climate monitoring.</w:t>
            </w:r>
          </w:p>
        </w:tc>
        <w:tc>
          <w:tcPr>
            <w:tcW w:w="3371" w:type="dxa"/>
          </w:tcPr>
          <w:p w:rsidR="0067195B" w:rsidRPr="007C65C1" w:rsidRDefault="00514B48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</w:t>
            </w:r>
          </w:p>
        </w:tc>
      </w:tr>
      <w:tr w:rsidR="0067195B" w:rsidTr="00FF6794">
        <w:tc>
          <w:tcPr>
            <w:tcW w:w="990" w:type="dxa"/>
            <w:vMerge w:val="restart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</w:t>
            </w:r>
          </w:p>
        </w:tc>
        <w:tc>
          <w:tcPr>
            <w:tcW w:w="6030" w:type="dxa"/>
          </w:tcPr>
          <w:p w:rsidR="0067195B" w:rsidRPr="00BE453D" w:rsidRDefault="0067195B" w:rsidP="00BE45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Concept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 Plan (Reducing Emissions from deforestation and forest degradation) plus, climate monitoring.</w:t>
            </w:r>
          </w:p>
        </w:tc>
        <w:tc>
          <w:tcPr>
            <w:tcW w:w="3371" w:type="dxa"/>
          </w:tcPr>
          <w:p w:rsidR="0067195B" w:rsidRPr="007C65C1" w:rsidRDefault="000B0432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8" w:history="1">
              <w:r w:rsidR="0067195B" w:rsidRPr="007C65C1">
                <w:rPr>
                  <w:rStyle w:val="Hyperlink"/>
                  <w:sz w:val="24"/>
                  <w:szCs w:val="24"/>
                </w:rPr>
                <w:t>https://en.wikipedia.org/wiki/Reducing_emissions_from_deforestation_and_forest_degradation</w:t>
              </w:r>
            </w:hyperlink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BE453D" w:rsidP="00BE45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Concept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 Plan (Reducing Emissions from deforestation and forest degradation) plus, climate monitoring.</w:t>
            </w:r>
          </w:p>
        </w:tc>
        <w:tc>
          <w:tcPr>
            <w:tcW w:w="3371" w:type="dxa"/>
          </w:tcPr>
          <w:p w:rsidR="0067195B" w:rsidRPr="007C65C1" w:rsidRDefault="00514B48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-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EB1A40" w:rsidRDefault="00BE453D" w:rsidP="00BE45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A40">
              <w:rPr>
                <w:rFonts w:ascii="Times New Roman" w:hAnsi="Times New Roman" w:cs="Times New Roman"/>
                <w:sz w:val="24"/>
                <w:szCs w:val="24"/>
              </w:rPr>
              <w:t>Concept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 Plan (Reducing Emissions from deforestation and forest degradation) plus, climate monitoring.</w:t>
            </w:r>
          </w:p>
        </w:tc>
        <w:tc>
          <w:tcPr>
            <w:tcW w:w="3371" w:type="dxa"/>
          </w:tcPr>
          <w:p w:rsidR="0067195B" w:rsidRPr="007C65C1" w:rsidRDefault="00514B48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</w:t>
            </w:r>
          </w:p>
        </w:tc>
      </w:tr>
      <w:tr w:rsidR="0067195B" w:rsidTr="00FF6794">
        <w:tc>
          <w:tcPr>
            <w:tcW w:w="990" w:type="dxa"/>
            <w:vMerge w:val="restart"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</w:t>
            </w:r>
          </w:p>
        </w:tc>
        <w:tc>
          <w:tcPr>
            <w:tcW w:w="6030" w:type="dxa"/>
          </w:tcPr>
          <w:p w:rsidR="0067195B" w:rsidRPr="002B6C13" w:rsidRDefault="0067195B" w:rsidP="003211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069D">
              <w:rPr>
                <w:rFonts w:ascii="Times New Roman" w:hAnsi="Times New Roman" w:cs="Times New Roman"/>
                <w:sz w:val="24"/>
                <w:szCs w:val="24"/>
              </w:rPr>
              <w:t>Carbon sequestration and World weather Institutes (NAMA, INDC and CDM).</w:t>
            </w:r>
          </w:p>
        </w:tc>
        <w:tc>
          <w:tcPr>
            <w:tcW w:w="3371" w:type="dxa"/>
          </w:tcPr>
          <w:p w:rsidR="0067195B" w:rsidRPr="007C65C1" w:rsidRDefault="000B0432" w:rsidP="0032113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="0067195B" w:rsidRPr="007C65C1">
                <w:rPr>
                  <w:rStyle w:val="Hyperlink"/>
                  <w:sz w:val="24"/>
                  <w:szCs w:val="24"/>
                </w:rPr>
                <w:t>http://climateobserver.org/open-and-shut/indc/</w:t>
              </w:r>
            </w:hyperlink>
          </w:p>
          <w:p w:rsidR="0067195B" w:rsidRPr="007C65C1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C9233A" w:rsidRDefault="002B6C13" w:rsidP="00A71B04">
            <w:pPr>
              <w:jc w:val="both"/>
            </w:pPr>
            <w:r w:rsidRPr="006F069D">
              <w:rPr>
                <w:rFonts w:ascii="Times New Roman" w:hAnsi="Times New Roman" w:cs="Times New Roman"/>
                <w:sz w:val="24"/>
                <w:szCs w:val="24"/>
              </w:rPr>
              <w:t>Carbon sequestration and World weather Institutes (NAMA, INDC and CDM).</w:t>
            </w:r>
          </w:p>
        </w:tc>
        <w:tc>
          <w:tcPr>
            <w:tcW w:w="3371" w:type="dxa"/>
          </w:tcPr>
          <w:p w:rsidR="0067195B" w:rsidRPr="007C65C1" w:rsidRDefault="0047063D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-----</w:t>
            </w:r>
          </w:p>
        </w:tc>
      </w:tr>
      <w:tr w:rsidR="0067195B" w:rsidTr="00FF6794">
        <w:tc>
          <w:tcPr>
            <w:tcW w:w="990" w:type="dxa"/>
            <w:vMerge/>
          </w:tcPr>
          <w:p w:rsidR="0067195B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67195B" w:rsidRPr="00C9233A" w:rsidRDefault="002B6C13" w:rsidP="00A71B04">
            <w:pPr>
              <w:jc w:val="both"/>
            </w:pPr>
            <w:r w:rsidRPr="006F069D">
              <w:rPr>
                <w:rFonts w:ascii="Times New Roman" w:hAnsi="Times New Roman" w:cs="Times New Roman"/>
                <w:sz w:val="24"/>
                <w:szCs w:val="24"/>
              </w:rPr>
              <w:t>Carbon sequestration and World weather Institutes (NAMA, INDC and CDM).</w:t>
            </w:r>
          </w:p>
        </w:tc>
        <w:tc>
          <w:tcPr>
            <w:tcW w:w="3371" w:type="dxa"/>
          </w:tcPr>
          <w:p w:rsidR="0067195B" w:rsidRPr="007C65C1" w:rsidRDefault="0047063D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----</w:t>
            </w:r>
          </w:p>
        </w:tc>
      </w:tr>
      <w:tr w:rsidR="0067195B" w:rsidRPr="00CC05E4" w:rsidTr="00FF6794">
        <w:tc>
          <w:tcPr>
            <w:tcW w:w="990" w:type="dxa"/>
            <w:vMerge w:val="restart"/>
          </w:tcPr>
          <w:p w:rsidR="0067195B" w:rsidRPr="00CC05E4" w:rsidRDefault="0067195B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C05E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</w:t>
            </w:r>
          </w:p>
        </w:tc>
        <w:tc>
          <w:tcPr>
            <w:tcW w:w="6030" w:type="dxa"/>
          </w:tcPr>
          <w:p w:rsidR="0067195B" w:rsidRPr="00CC05E4" w:rsidRDefault="0067195B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05E4">
              <w:rPr>
                <w:rFonts w:ascii="Times New Roman" w:hAnsi="Times New Roman" w:cs="Times New Roman"/>
                <w:sz w:val="24"/>
                <w:szCs w:val="24"/>
              </w:rPr>
              <w:t>Carbon sequestration and World weather Institutes (NAMA, INDC and CDM).</w:t>
            </w:r>
          </w:p>
        </w:tc>
        <w:tc>
          <w:tcPr>
            <w:tcW w:w="3371" w:type="dxa"/>
          </w:tcPr>
          <w:p w:rsidR="0067195B" w:rsidRPr="007C65C1" w:rsidRDefault="000B0432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10" w:history="1">
              <w:r w:rsidR="0067195B" w:rsidRPr="007C65C1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climateobserver.org/open-and-shut/indc/</w:t>
              </w:r>
            </w:hyperlink>
          </w:p>
        </w:tc>
      </w:tr>
      <w:tr w:rsidR="00A22A1C" w:rsidRPr="00CC05E4" w:rsidTr="00FF6794">
        <w:tc>
          <w:tcPr>
            <w:tcW w:w="990" w:type="dxa"/>
            <w:vMerge/>
          </w:tcPr>
          <w:p w:rsidR="00A22A1C" w:rsidRPr="00CC05E4" w:rsidRDefault="00A22A1C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A22A1C" w:rsidRPr="00CC05E4" w:rsidRDefault="00A22A1C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05E4">
              <w:rPr>
                <w:rFonts w:ascii="Times New Roman" w:hAnsi="Times New Roman" w:cs="Times New Roman"/>
                <w:sz w:val="24"/>
                <w:szCs w:val="24"/>
              </w:rPr>
              <w:t>Carbon sequestration and World weather Institutes (NAMA, INDC and CDM).</w:t>
            </w:r>
          </w:p>
        </w:tc>
        <w:tc>
          <w:tcPr>
            <w:tcW w:w="3371" w:type="dxa"/>
          </w:tcPr>
          <w:p w:rsidR="00A22A1C" w:rsidRPr="007C65C1" w:rsidRDefault="0047063D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--</w:t>
            </w:r>
          </w:p>
        </w:tc>
      </w:tr>
      <w:tr w:rsidR="00A22A1C" w:rsidRPr="00CC05E4" w:rsidTr="00FF6794">
        <w:tc>
          <w:tcPr>
            <w:tcW w:w="990" w:type="dxa"/>
            <w:vMerge/>
          </w:tcPr>
          <w:p w:rsidR="00A22A1C" w:rsidRPr="00CC05E4" w:rsidRDefault="00A22A1C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030" w:type="dxa"/>
          </w:tcPr>
          <w:p w:rsidR="00A22A1C" w:rsidRPr="00CC05E4" w:rsidRDefault="00A22A1C" w:rsidP="00A71B0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05E4">
              <w:rPr>
                <w:rFonts w:ascii="Times New Roman" w:hAnsi="Times New Roman" w:cs="Times New Roman"/>
                <w:sz w:val="24"/>
                <w:szCs w:val="24"/>
              </w:rPr>
              <w:t>Carbon sequestration and World weather Institutes (NAMA, INDC and CDM).</w:t>
            </w:r>
          </w:p>
        </w:tc>
        <w:tc>
          <w:tcPr>
            <w:tcW w:w="3371" w:type="dxa"/>
          </w:tcPr>
          <w:p w:rsidR="00A22A1C" w:rsidRPr="007C65C1" w:rsidRDefault="0047063D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----------------------------</w:t>
            </w:r>
          </w:p>
        </w:tc>
      </w:tr>
      <w:tr w:rsidR="0097654F" w:rsidTr="001C3039">
        <w:trPr>
          <w:trHeight w:val="63"/>
        </w:trPr>
        <w:tc>
          <w:tcPr>
            <w:tcW w:w="990" w:type="dxa"/>
          </w:tcPr>
          <w:p w:rsidR="0097654F" w:rsidRPr="00A855E0" w:rsidRDefault="0097654F" w:rsidP="00A71B04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855E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9401" w:type="dxa"/>
            <w:gridSpan w:val="2"/>
          </w:tcPr>
          <w:p w:rsidR="0097654F" w:rsidRPr="0097654F" w:rsidRDefault="0097654F" w:rsidP="00A71B0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</w:t>
            </w:r>
            <w:r w:rsidRPr="0097654F">
              <w:rPr>
                <w:rFonts w:ascii="Times New Roman" w:hAnsi="Times New Roman" w:cs="Times New Roman"/>
                <w:b/>
                <w:sz w:val="24"/>
                <w:szCs w:val="24"/>
              </w:rPr>
              <w:t>Final Exam</w:t>
            </w:r>
          </w:p>
        </w:tc>
      </w:tr>
    </w:tbl>
    <w:p w:rsidR="0016035A" w:rsidRDefault="0016035A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6035A" w:rsidTr="0016035A">
        <w:tc>
          <w:tcPr>
            <w:tcW w:w="9576" w:type="dxa"/>
            <w:shd w:val="clear" w:color="auto" w:fill="000000" w:themeFill="text1"/>
          </w:tcPr>
          <w:p w:rsidR="0016035A" w:rsidRPr="0016035A" w:rsidRDefault="0016035A" w:rsidP="0016035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SIGNMENT CRITERIA</w:t>
            </w:r>
          </w:p>
        </w:tc>
      </w:tr>
    </w:tbl>
    <w:p w:rsidR="0016035A" w:rsidRPr="00F3703D" w:rsidRDefault="00461E9D">
      <w:pPr>
        <w:rPr>
          <w:rFonts w:ascii="Times New Roman" w:hAnsi="Times New Roman" w:cs="Times New Roman"/>
          <w:b/>
        </w:rPr>
      </w:pPr>
      <w:r w:rsidRPr="00F3703D">
        <w:rPr>
          <w:rFonts w:ascii="Times New Roman" w:hAnsi="Times New Roman" w:cs="Times New Roman"/>
          <w:b/>
        </w:rPr>
        <w:t>Sessional:</w:t>
      </w:r>
      <w:r w:rsidR="00F3703D" w:rsidRPr="00F3703D">
        <w:rPr>
          <w:rFonts w:ascii="Times New Roman" w:hAnsi="Times New Roman" w:cs="Times New Roman"/>
          <w:b/>
        </w:rPr>
        <w:t xml:space="preserve"> 12</w:t>
      </w:r>
    </w:p>
    <w:p w:rsidR="00461E9D" w:rsidRDefault="00461E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:</w:t>
      </w:r>
      <w:r w:rsidR="00832B46">
        <w:rPr>
          <w:rFonts w:ascii="Times New Roman" w:hAnsi="Times New Roman" w:cs="Times New Roman"/>
        </w:rPr>
        <w:t xml:space="preserve"> 3</w:t>
      </w:r>
      <w:r w:rsidR="00F3703D">
        <w:rPr>
          <w:rFonts w:ascii="Times New Roman" w:hAnsi="Times New Roman" w:cs="Times New Roman"/>
        </w:rPr>
        <w:t xml:space="preserve"> </w:t>
      </w:r>
    </w:p>
    <w:p w:rsidR="00461E9D" w:rsidRDefault="00461E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:</w:t>
      </w:r>
      <w:r w:rsidR="00F3703D">
        <w:rPr>
          <w:rFonts w:ascii="Times New Roman" w:hAnsi="Times New Roman" w:cs="Times New Roman"/>
        </w:rPr>
        <w:t xml:space="preserve"> 6</w:t>
      </w:r>
    </w:p>
    <w:p w:rsidR="007007B5" w:rsidRDefault="00461E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ion</w:t>
      </w:r>
      <w:r w:rsidR="00F377C7">
        <w:rPr>
          <w:rFonts w:ascii="Times New Roman" w:hAnsi="Times New Roman" w:cs="Times New Roman"/>
        </w:rPr>
        <w:t>: 3</w:t>
      </w:r>
    </w:p>
    <w:p w:rsidR="00F3703D" w:rsidRPr="000B0432" w:rsidRDefault="000B043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id = 18   Final = 30</w:t>
      </w:r>
      <w:bookmarkStart w:id="0" w:name="_GoBack"/>
      <w:bookmarkEnd w:id="0"/>
    </w:p>
    <w:sectPr w:rsidR="00F3703D" w:rsidRPr="000B0432" w:rsidSect="00855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776DE6"/>
    <w:multiLevelType w:val="multilevel"/>
    <w:tmpl w:val="B394E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C2E5843"/>
    <w:multiLevelType w:val="hybridMultilevel"/>
    <w:tmpl w:val="1CA6792E"/>
    <w:lvl w:ilvl="0" w:tplc="6C5EB4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51B97297"/>
    <w:multiLevelType w:val="hybridMultilevel"/>
    <w:tmpl w:val="43E41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3524C1"/>
    <w:multiLevelType w:val="hybridMultilevel"/>
    <w:tmpl w:val="79A88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B64A54"/>
    <w:multiLevelType w:val="hybridMultilevel"/>
    <w:tmpl w:val="86D65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yMTcAYiNzM3MTMyUdpeDU4uLM/DyQAsNaANJ2N4UsAAAA"/>
  </w:docVars>
  <w:rsids>
    <w:rsidRoot w:val="002248F7"/>
    <w:rsid w:val="0000229E"/>
    <w:rsid w:val="00031292"/>
    <w:rsid w:val="0003745F"/>
    <w:rsid w:val="000919D7"/>
    <w:rsid w:val="000B0432"/>
    <w:rsid w:val="000D4DAE"/>
    <w:rsid w:val="00106DB9"/>
    <w:rsid w:val="0011492C"/>
    <w:rsid w:val="0016035A"/>
    <w:rsid w:val="001736E9"/>
    <w:rsid w:val="001C658D"/>
    <w:rsid w:val="001D01A7"/>
    <w:rsid w:val="001F63EB"/>
    <w:rsid w:val="00207AF0"/>
    <w:rsid w:val="00214486"/>
    <w:rsid w:val="002248F7"/>
    <w:rsid w:val="00260051"/>
    <w:rsid w:val="002A5CBF"/>
    <w:rsid w:val="002B6C13"/>
    <w:rsid w:val="002C6107"/>
    <w:rsid w:val="00306259"/>
    <w:rsid w:val="0032113B"/>
    <w:rsid w:val="00351056"/>
    <w:rsid w:val="00365195"/>
    <w:rsid w:val="0036714F"/>
    <w:rsid w:val="00451323"/>
    <w:rsid w:val="00461E9D"/>
    <w:rsid w:val="00465563"/>
    <w:rsid w:val="0047063D"/>
    <w:rsid w:val="004A66AC"/>
    <w:rsid w:val="004B763C"/>
    <w:rsid w:val="004E5449"/>
    <w:rsid w:val="00503A6B"/>
    <w:rsid w:val="00504C7A"/>
    <w:rsid w:val="00514B48"/>
    <w:rsid w:val="00514C38"/>
    <w:rsid w:val="00555B5E"/>
    <w:rsid w:val="00582048"/>
    <w:rsid w:val="00595693"/>
    <w:rsid w:val="005A16C8"/>
    <w:rsid w:val="005E55FE"/>
    <w:rsid w:val="005F4FB1"/>
    <w:rsid w:val="00635716"/>
    <w:rsid w:val="00635D33"/>
    <w:rsid w:val="0064444D"/>
    <w:rsid w:val="0067195B"/>
    <w:rsid w:val="006720C6"/>
    <w:rsid w:val="00677E19"/>
    <w:rsid w:val="00696205"/>
    <w:rsid w:val="006D0DBB"/>
    <w:rsid w:val="006D70C6"/>
    <w:rsid w:val="006F069D"/>
    <w:rsid w:val="007007B5"/>
    <w:rsid w:val="00722C06"/>
    <w:rsid w:val="00724B6F"/>
    <w:rsid w:val="007A5BD4"/>
    <w:rsid w:val="007C65C1"/>
    <w:rsid w:val="00817416"/>
    <w:rsid w:val="00832B46"/>
    <w:rsid w:val="00855656"/>
    <w:rsid w:val="00966B29"/>
    <w:rsid w:val="0097654F"/>
    <w:rsid w:val="00A078CE"/>
    <w:rsid w:val="00A22A1C"/>
    <w:rsid w:val="00A443D0"/>
    <w:rsid w:val="00A57C49"/>
    <w:rsid w:val="00A855E0"/>
    <w:rsid w:val="00A96B40"/>
    <w:rsid w:val="00AA776A"/>
    <w:rsid w:val="00AB5F5A"/>
    <w:rsid w:val="00B174C9"/>
    <w:rsid w:val="00B77CB5"/>
    <w:rsid w:val="00BA2EB3"/>
    <w:rsid w:val="00BE453D"/>
    <w:rsid w:val="00BF2890"/>
    <w:rsid w:val="00C2525B"/>
    <w:rsid w:val="00C35A90"/>
    <w:rsid w:val="00C81EBE"/>
    <w:rsid w:val="00CC05E4"/>
    <w:rsid w:val="00CE7243"/>
    <w:rsid w:val="00D17F9A"/>
    <w:rsid w:val="00D367D2"/>
    <w:rsid w:val="00DB102D"/>
    <w:rsid w:val="00DD1F86"/>
    <w:rsid w:val="00E718C8"/>
    <w:rsid w:val="00E959E5"/>
    <w:rsid w:val="00ED18F7"/>
    <w:rsid w:val="00EF570B"/>
    <w:rsid w:val="00F127F3"/>
    <w:rsid w:val="00F3703D"/>
    <w:rsid w:val="00F377C7"/>
    <w:rsid w:val="00F92183"/>
    <w:rsid w:val="00FE59B6"/>
    <w:rsid w:val="00FF21A0"/>
    <w:rsid w:val="00FF67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56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48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35A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4DA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48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35A9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4D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599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Reducing_emissions_from_deforestation_and_forest_degradation" TargetMode="External"/><Relationship Id="rId3" Type="http://schemas.openxmlformats.org/officeDocument/2006/relationships/styles" Target="styles.xml"/><Relationship Id="rId7" Type="http://schemas.openxmlformats.org/officeDocument/2006/relationships/hyperlink" Target="https://en.wikipedia.org/wiki/Reducing_emissions_from_deforestation_and_forest_degradation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climateobserver.org/open-and-shut/indc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climateobserver.org/open-and-shut/ind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B99A9D-456A-40EF-87E8-A82298AFC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4</Pages>
  <Words>1278</Words>
  <Characters>728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uhammad Sarwar</dc:creator>
  <cp:lastModifiedBy>Dr Amjad</cp:lastModifiedBy>
  <cp:revision>64</cp:revision>
  <dcterms:created xsi:type="dcterms:W3CDTF">2019-01-22T10:06:00Z</dcterms:created>
  <dcterms:modified xsi:type="dcterms:W3CDTF">2020-05-03T17:18:00Z</dcterms:modified>
</cp:coreProperties>
</file>